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arramundi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7"/>
        <w:gridCol w:w="5639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89 7074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barramundi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2D6EB5C3" w:rsidR="00661C78" w:rsidRDefault="00FB2F48">
      <w:r>
        <w:rPr>
          <w:noProof/>
        </w:rPr>
        <w:drawing>
          <wp:inline distT="0" distB="0" distL="0" distR="0" wp14:anchorId="71412F5E" wp14:editId="152E548F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  <w:rsid w:val="00FB2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1:00Z</dcterms:modified>
</cp:coreProperties>
</file>